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FBB9A1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90E19B" wp14:editId="5A2BC635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F56988" w14:textId="77777777" w:rsidR="001B2141" w:rsidRPr="00D06C46" w:rsidRDefault="00FC4E6B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D06C4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APRIL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D06C4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</w:t>
                            </w:r>
                            <w:r w:rsidRPr="00D06C4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8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D06C46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D06C4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E </w:t>
                            </w:r>
                            <w:r w:rsidR="008636EF" w:rsidRPr="00D06C4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D41F9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:rsidR="001B2141" w:rsidRPr="00D06C46" w:rsidRDefault="00FC4E6B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D06C46">
                        <w:rPr>
                          <w:rFonts w:ascii="Myriad Pro" w:hAnsi="Myriad Pro"/>
                          <w:b/>
                          <w:sz w:val="32"/>
                        </w:rPr>
                        <w:t xml:space="preserve">APRIL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D06C46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</w:t>
                      </w:r>
                      <w:r w:rsidRPr="00D06C46">
                        <w:rPr>
                          <w:rFonts w:ascii="Myriad Pro" w:hAnsi="Myriad Pro"/>
                          <w:b/>
                          <w:sz w:val="32"/>
                        </w:rPr>
                        <w:t>FOR FAMILIES OF 8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D06C46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D06C46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E </w:t>
                      </w:r>
                      <w:r w:rsidR="008636EF" w:rsidRPr="00D06C46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C5FC35B" wp14:editId="60D66DAC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D3A43BE" wp14:editId="5F4584D9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B1396E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5F52A92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196EF563" w14:textId="77777777" w:rsidR="002B1E17" w:rsidRDefault="002B1E17" w:rsidP="002B1E17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igh School &amp; Beyond Planning — News &amp; Information</w:t>
                            </w:r>
                          </w:p>
                          <w:p w14:paraId="50C8A258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3C08D978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BD1FC20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2B1E17" w:rsidRDefault="002B1E17" w:rsidP="002B1E17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igh School &amp; Beyond Planning — News &amp; Information</w:t>
                      </w:r>
                    </w:p>
                    <w:p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E0D2702" w14:textId="77777777" w:rsidR="001B2141" w:rsidRDefault="00FC4E6B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90654D9" wp14:editId="52F1BE68">
                <wp:simplePos x="0" y="0"/>
                <wp:positionH relativeFrom="column">
                  <wp:posOffset>-64951</wp:posOffset>
                </wp:positionH>
                <wp:positionV relativeFrom="paragraph">
                  <wp:posOffset>268605</wp:posOffset>
                </wp:positionV>
                <wp:extent cx="5551714" cy="6270172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51714" cy="627017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7B287E" w14:textId="77777777" w:rsidR="0077523B" w:rsidRPr="0077523B" w:rsidRDefault="00852F40" w:rsidP="0077523B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taying</w:t>
                            </w:r>
                            <w:r w:rsidR="00FA220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On-Track</w:t>
                            </w:r>
                          </w:p>
                          <w:p w14:paraId="24CD2AAA" w14:textId="77777777" w:rsidR="00FA2201" w:rsidRPr="00FC4E6B" w:rsidRDefault="00355EBA" w:rsidP="00FC4E6B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FC4E6B">
                              <w:rPr>
                                <w:sz w:val="26"/>
                                <w:szCs w:val="26"/>
                              </w:rPr>
                              <w:t>High school is fast approaching. Some things to consider are that t</w:t>
                            </w:r>
                            <w:r w:rsidR="00FA2201" w:rsidRPr="00FC4E6B">
                              <w:rPr>
                                <w:sz w:val="26"/>
                                <w:szCs w:val="26"/>
                              </w:rPr>
                              <w:t xml:space="preserve">eenagers tend to live in the moment. Often cause and effect is a hard concept for students to grasp when it </w:t>
                            </w:r>
                            <w:r w:rsidR="00496E1F" w:rsidRPr="00FC4E6B">
                              <w:rPr>
                                <w:sz w:val="26"/>
                                <w:szCs w:val="26"/>
                              </w:rPr>
                              <w:t>relates</w:t>
                            </w:r>
                            <w:r w:rsidR="00FA2201" w:rsidRPr="00FC4E6B">
                              <w:rPr>
                                <w:sz w:val="26"/>
                                <w:szCs w:val="26"/>
                              </w:rPr>
                              <w:t xml:space="preserve"> to high school graduation and college </w:t>
                            </w:r>
                            <w:r w:rsidR="00496E1F" w:rsidRPr="00FC4E6B">
                              <w:rPr>
                                <w:sz w:val="26"/>
                                <w:szCs w:val="26"/>
                              </w:rPr>
                              <w:t xml:space="preserve">admissions </w:t>
                            </w:r>
                            <w:r w:rsidR="00FA2201" w:rsidRPr="00FC4E6B">
                              <w:rPr>
                                <w:sz w:val="26"/>
                                <w:szCs w:val="26"/>
                              </w:rPr>
                              <w:t>requirements that are still years away. It is important talk to teens about how attendance, challenges, failures, grades, and overall credit accumulation</w:t>
                            </w:r>
                            <w:r w:rsidRPr="00FC4E6B">
                              <w:rPr>
                                <w:sz w:val="26"/>
                                <w:szCs w:val="26"/>
                              </w:rPr>
                              <w:t xml:space="preserve"> in high school will affect</w:t>
                            </w:r>
                            <w:r w:rsidR="00FA2201" w:rsidRPr="00FC4E6B">
                              <w:rPr>
                                <w:sz w:val="26"/>
                                <w:szCs w:val="26"/>
                              </w:rPr>
                              <w:t xml:space="preserve"> their future. </w:t>
                            </w:r>
                          </w:p>
                          <w:p w14:paraId="6DEA7AC5" w14:textId="77777777" w:rsidR="00FA2201" w:rsidRPr="00FC4E6B" w:rsidRDefault="00FA2201" w:rsidP="00FC4E6B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5774CE8D" w14:textId="77777777" w:rsidR="003A76A2" w:rsidRPr="00FC4E6B" w:rsidRDefault="00FA2201" w:rsidP="00FC4E6B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FC4E6B">
                              <w:rPr>
                                <w:sz w:val="26"/>
                                <w:szCs w:val="26"/>
                              </w:rPr>
                              <w:t>D</w:t>
                            </w:r>
                            <w:r w:rsidR="00852F40" w:rsidRPr="00FC4E6B">
                              <w:rPr>
                                <w:sz w:val="26"/>
                                <w:szCs w:val="26"/>
                              </w:rPr>
                              <w:t>id</w:t>
                            </w:r>
                            <w:r w:rsidRPr="00FC4E6B">
                              <w:rPr>
                                <w:sz w:val="26"/>
                                <w:szCs w:val="26"/>
                              </w:rPr>
                              <w:t xml:space="preserve"> you know </w:t>
                            </w:r>
                            <w:r w:rsidR="00852F40" w:rsidRPr="00FC4E6B">
                              <w:rPr>
                                <w:sz w:val="26"/>
                                <w:szCs w:val="26"/>
                              </w:rPr>
                              <w:t>that there are ways to tell if a</w:t>
                            </w:r>
                            <w:r w:rsidRPr="00FC4E6B">
                              <w:rPr>
                                <w:sz w:val="26"/>
                                <w:szCs w:val="26"/>
                              </w:rPr>
                              <w:t xml:space="preserve"> child</w:t>
                            </w:r>
                            <w:r w:rsidR="00852F40" w:rsidRPr="00FC4E6B">
                              <w:rPr>
                                <w:sz w:val="26"/>
                                <w:szCs w:val="26"/>
                              </w:rPr>
                              <w:t xml:space="preserve"> is</w:t>
                            </w:r>
                            <w:r w:rsidRPr="00FC4E6B">
                              <w:rPr>
                                <w:sz w:val="26"/>
                                <w:szCs w:val="26"/>
                              </w:rPr>
                              <w:t xml:space="preserve"> “on-track” or “off-track” for high school graduation?  Res</w:t>
                            </w:r>
                            <w:r w:rsidR="0027569E" w:rsidRPr="00FC4E6B">
                              <w:rPr>
                                <w:sz w:val="26"/>
                                <w:szCs w:val="26"/>
                              </w:rPr>
                              <w:t>earch has shown that there some ways to</w:t>
                            </w:r>
                            <w:r w:rsidRPr="00FC4E6B">
                              <w:rPr>
                                <w:sz w:val="26"/>
                                <w:szCs w:val="26"/>
                              </w:rPr>
                              <w:t xml:space="preserve"> predict when a student is struggling or off-track. For example</w:t>
                            </w:r>
                            <w:r w:rsidR="0027569E" w:rsidRPr="00FC4E6B">
                              <w:rPr>
                                <w:sz w:val="26"/>
                                <w:szCs w:val="26"/>
                              </w:rPr>
                              <w:t xml:space="preserve">: </w:t>
                            </w:r>
                            <w:r w:rsidRPr="00FC4E6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3724E225" w14:textId="77777777" w:rsidR="00FA2201" w:rsidRPr="00FC4E6B" w:rsidRDefault="00FA2201" w:rsidP="00FC4E6B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r w:rsidRPr="00FC4E6B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Attendance: </w:t>
                            </w:r>
                            <w:r w:rsidRPr="00FC4E6B">
                              <w:rPr>
                                <w:sz w:val="26"/>
                                <w:szCs w:val="26"/>
                              </w:rPr>
                              <w:t>Missing 20 days or being a</w:t>
                            </w:r>
                            <w:r w:rsidR="002B1E17" w:rsidRPr="00FC4E6B">
                              <w:rPr>
                                <w:sz w:val="26"/>
                                <w:szCs w:val="26"/>
                              </w:rPr>
                              <w:t>bsent 10 percent of school days.</w:t>
                            </w:r>
                          </w:p>
                          <w:p w14:paraId="1D048700" w14:textId="77777777" w:rsidR="00FA2201" w:rsidRPr="00FC4E6B" w:rsidRDefault="00FA2201" w:rsidP="00FC4E6B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r w:rsidRPr="00FC4E6B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Behavior: </w:t>
                            </w:r>
                            <w:r w:rsidRPr="00FC4E6B">
                              <w:rPr>
                                <w:sz w:val="26"/>
                                <w:szCs w:val="26"/>
                              </w:rPr>
                              <w:t>Two or more mild or mo</w:t>
                            </w:r>
                            <w:r w:rsidR="002B1E17" w:rsidRPr="00FC4E6B">
                              <w:rPr>
                                <w:sz w:val="26"/>
                                <w:szCs w:val="26"/>
                              </w:rPr>
                              <w:t xml:space="preserve">re serious behavior infractions. </w:t>
                            </w:r>
                            <w:r w:rsidRPr="00FC4E6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51BBD182" w14:textId="77777777" w:rsidR="00FA2201" w:rsidRPr="00FC4E6B" w:rsidRDefault="00FA2201" w:rsidP="00FC4E6B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r w:rsidRPr="00FC4E6B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Course performance in high school:</w:t>
                            </w:r>
                          </w:p>
                          <w:p w14:paraId="2D613F25" w14:textId="77777777" w:rsidR="00FA2201" w:rsidRPr="00FC4E6B" w:rsidRDefault="00FA2201" w:rsidP="00FC4E6B">
                            <w:pPr>
                              <w:pStyle w:val="NoSpacing"/>
                              <w:numPr>
                                <w:ilvl w:val="1"/>
                                <w:numId w:val="4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r w:rsidRPr="00FC4E6B">
                              <w:rPr>
                                <w:sz w:val="26"/>
                                <w:szCs w:val="26"/>
                              </w:rPr>
                              <w:t>a GPA of less than 2.0</w:t>
                            </w:r>
                            <w:r w:rsidR="002B1E17" w:rsidRPr="00FC4E6B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06C03CE5" w14:textId="77777777" w:rsidR="00FA2201" w:rsidRPr="00FC4E6B" w:rsidRDefault="00FA2201" w:rsidP="00FC4E6B">
                            <w:pPr>
                              <w:pStyle w:val="NoSpacing"/>
                              <w:numPr>
                                <w:ilvl w:val="1"/>
                                <w:numId w:val="4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r w:rsidRPr="00FC4E6B">
                              <w:rPr>
                                <w:sz w:val="26"/>
                                <w:szCs w:val="26"/>
                              </w:rPr>
                              <w:t>two or more failures in ninth grade courses</w:t>
                            </w:r>
                            <w:r w:rsidR="002B1E17" w:rsidRPr="00FC4E6B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17ECD77D" w14:textId="77777777" w:rsidR="00FA2201" w:rsidRPr="00FC4E6B" w:rsidRDefault="00FA2201" w:rsidP="00FC4E6B">
                            <w:pPr>
                              <w:pStyle w:val="NoSpacing"/>
                              <w:numPr>
                                <w:ilvl w:val="1"/>
                                <w:numId w:val="4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r w:rsidRPr="00FC4E6B">
                              <w:rPr>
                                <w:sz w:val="26"/>
                                <w:szCs w:val="26"/>
                              </w:rPr>
                              <w:t>failure to earn on-time promotion to the tenth grade or accumu</w:t>
                            </w:r>
                            <w:r w:rsidR="002B1E17" w:rsidRPr="00FC4E6B">
                              <w:rPr>
                                <w:sz w:val="26"/>
                                <w:szCs w:val="26"/>
                              </w:rPr>
                              <w:t>late 5 or more freshmen credits.</w:t>
                            </w:r>
                          </w:p>
                          <w:p w14:paraId="74139605" w14:textId="77777777" w:rsidR="0027569E" w:rsidRPr="00FC4E6B" w:rsidRDefault="0027569E" w:rsidP="00FC4E6B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2E6F4630" w14:textId="77777777" w:rsidR="0027569E" w:rsidRPr="00FC4E6B" w:rsidRDefault="0027569E" w:rsidP="00FC4E6B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FC4E6B">
                              <w:rPr>
                                <w:sz w:val="26"/>
                                <w:szCs w:val="26"/>
                              </w:rPr>
                              <w:t xml:space="preserve">Even if there are valid excuses for any of these symptoms, they have a negative effect on school performance and engagement and increase the </w:t>
                            </w:r>
                            <w:r w:rsidR="00496E1F" w:rsidRPr="00FC4E6B">
                              <w:rPr>
                                <w:sz w:val="26"/>
                                <w:szCs w:val="26"/>
                              </w:rPr>
                              <w:t>chances that</w:t>
                            </w:r>
                            <w:r w:rsidRPr="00FC4E6B">
                              <w:rPr>
                                <w:sz w:val="26"/>
                                <w:szCs w:val="26"/>
                              </w:rPr>
                              <w:t xml:space="preserve"> a student will dropout. </w:t>
                            </w:r>
                          </w:p>
                          <w:p w14:paraId="7DE46963" w14:textId="77777777" w:rsidR="0027569E" w:rsidRPr="00FC4E6B" w:rsidRDefault="0027569E" w:rsidP="00FC4E6B">
                            <w:pPr>
                              <w:pStyle w:val="NoSpacing"/>
                              <w:rPr>
                                <w:rFonts w:eastAsia="Times New Roman"/>
                                <w:sz w:val="26"/>
                                <w:szCs w:val="26"/>
                              </w:rPr>
                            </w:pPr>
                          </w:p>
                          <w:p w14:paraId="3EAC05E2" w14:textId="77777777" w:rsidR="0077523B" w:rsidRDefault="0027569E" w:rsidP="00FC4E6B">
                            <w:pPr>
                              <w:pStyle w:val="NoSpacing"/>
                            </w:pPr>
                            <w:r w:rsidRPr="00FC4E6B">
                              <w:rPr>
                                <w:sz w:val="26"/>
                                <w:szCs w:val="26"/>
                              </w:rPr>
                              <w:t xml:space="preserve">If your child is </w:t>
                            </w:r>
                            <w:r w:rsidR="00496E1F" w:rsidRPr="00FC4E6B">
                              <w:rPr>
                                <w:sz w:val="26"/>
                                <w:szCs w:val="26"/>
                              </w:rPr>
                              <w:t>showing</w:t>
                            </w:r>
                            <w:r w:rsidRPr="00FC4E6B">
                              <w:rPr>
                                <w:sz w:val="26"/>
                                <w:szCs w:val="26"/>
                              </w:rPr>
                              <w:t xml:space="preserve"> one or more of these signs it is important to step in, find the root causes of the problem, and find a solution that addresses the specific needs of your child. For example, </w:t>
                            </w:r>
                            <w:r w:rsidR="00355EBA" w:rsidRPr="00FC4E6B">
                              <w:rPr>
                                <w:sz w:val="26"/>
                                <w:szCs w:val="26"/>
                              </w:rPr>
                              <w:t xml:space="preserve">you may need to </w:t>
                            </w:r>
                            <w:r w:rsidRPr="00FC4E6B">
                              <w:rPr>
                                <w:sz w:val="26"/>
                                <w:szCs w:val="26"/>
                              </w:rPr>
                              <w:t xml:space="preserve">help your child find tutoring or a mentor. School and district staff should be able to help. The most powerful thing a parent or guardian can do to help is get involved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59701" id="Text Box 2" o:spid="_x0000_s1028" type="#_x0000_t202" style="position:absolute;margin-left:-5.1pt;margin-top:21.15pt;width:437.15pt;height:493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" filled="f" stroked="f">
                <v:textbox>
                  <w:txbxContent>
                    <w:p w:rsidR="0077523B" w:rsidRPr="0077523B" w:rsidRDefault="00852F40" w:rsidP="0077523B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Staying</w:t>
                      </w:r>
                      <w:r w:rsidR="00FA2201">
                        <w:rPr>
                          <w:rFonts w:ascii="Myriad Pro" w:hAnsi="Myriad Pro"/>
                          <w:b/>
                          <w:sz w:val="36"/>
                        </w:rPr>
                        <w:t xml:space="preserve"> On-Track</w:t>
                      </w:r>
                    </w:p>
                    <w:p w:rsidR="00FA2201" w:rsidRPr="00FC4E6B" w:rsidRDefault="00355EBA" w:rsidP="00FC4E6B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FC4E6B">
                        <w:rPr>
                          <w:sz w:val="26"/>
                          <w:szCs w:val="26"/>
                        </w:rPr>
                        <w:t>High school is fast approaching. Some things to consider are that t</w:t>
                      </w:r>
                      <w:r w:rsidR="00FA2201" w:rsidRPr="00FC4E6B">
                        <w:rPr>
                          <w:sz w:val="26"/>
                          <w:szCs w:val="26"/>
                        </w:rPr>
                        <w:t xml:space="preserve">eenagers tend to live in the moment. Often cause and effect is a hard concept for students to grasp when it </w:t>
                      </w:r>
                      <w:r w:rsidR="00496E1F" w:rsidRPr="00FC4E6B">
                        <w:rPr>
                          <w:sz w:val="26"/>
                          <w:szCs w:val="26"/>
                        </w:rPr>
                        <w:t>relates</w:t>
                      </w:r>
                      <w:r w:rsidR="00FA2201" w:rsidRPr="00FC4E6B">
                        <w:rPr>
                          <w:sz w:val="26"/>
                          <w:szCs w:val="26"/>
                        </w:rPr>
                        <w:t xml:space="preserve"> to high school graduation and college </w:t>
                      </w:r>
                      <w:r w:rsidR="00496E1F" w:rsidRPr="00FC4E6B">
                        <w:rPr>
                          <w:sz w:val="26"/>
                          <w:szCs w:val="26"/>
                        </w:rPr>
                        <w:t xml:space="preserve">admissions </w:t>
                      </w:r>
                      <w:r w:rsidR="00FA2201" w:rsidRPr="00FC4E6B">
                        <w:rPr>
                          <w:sz w:val="26"/>
                          <w:szCs w:val="26"/>
                        </w:rPr>
                        <w:t>requirements that are still years away. It is important talk to teens about how attendance, challenges, failures, grades, and overall credit accumulation</w:t>
                      </w:r>
                      <w:r w:rsidRPr="00FC4E6B">
                        <w:rPr>
                          <w:sz w:val="26"/>
                          <w:szCs w:val="26"/>
                        </w:rPr>
                        <w:t xml:space="preserve"> in high school will affect</w:t>
                      </w:r>
                      <w:r w:rsidR="00FA2201" w:rsidRPr="00FC4E6B">
                        <w:rPr>
                          <w:sz w:val="26"/>
                          <w:szCs w:val="26"/>
                        </w:rPr>
                        <w:t xml:space="preserve"> their future. </w:t>
                      </w:r>
                    </w:p>
                    <w:p w:rsidR="00FA2201" w:rsidRPr="00FC4E6B" w:rsidRDefault="00FA2201" w:rsidP="00FC4E6B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:rsidR="003A76A2" w:rsidRPr="00FC4E6B" w:rsidRDefault="00FA2201" w:rsidP="00FC4E6B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FC4E6B">
                        <w:rPr>
                          <w:sz w:val="26"/>
                          <w:szCs w:val="26"/>
                        </w:rPr>
                        <w:t>D</w:t>
                      </w:r>
                      <w:r w:rsidR="00852F40" w:rsidRPr="00FC4E6B">
                        <w:rPr>
                          <w:sz w:val="26"/>
                          <w:szCs w:val="26"/>
                        </w:rPr>
                        <w:t>id</w:t>
                      </w:r>
                      <w:r w:rsidRPr="00FC4E6B">
                        <w:rPr>
                          <w:sz w:val="26"/>
                          <w:szCs w:val="26"/>
                        </w:rPr>
                        <w:t xml:space="preserve"> you know </w:t>
                      </w:r>
                      <w:r w:rsidR="00852F40" w:rsidRPr="00FC4E6B">
                        <w:rPr>
                          <w:sz w:val="26"/>
                          <w:szCs w:val="26"/>
                        </w:rPr>
                        <w:t>that there are ways to tell if a</w:t>
                      </w:r>
                      <w:r w:rsidRPr="00FC4E6B">
                        <w:rPr>
                          <w:sz w:val="26"/>
                          <w:szCs w:val="26"/>
                        </w:rPr>
                        <w:t xml:space="preserve"> child</w:t>
                      </w:r>
                      <w:r w:rsidR="00852F40" w:rsidRPr="00FC4E6B">
                        <w:rPr>
                          <w:sz w:val="26"/>
                          <w:szCs w:val="26"/>
                        </w:rPr>
                        <w:t xml:space="preserve"> is</w:t>
                      </w:r>
                      <w:r w:rsidRPr="00FC4E6B">
                        <w:rPr>
                          <w:sz w:val="26"/>
                          <w:szCs w:val="26"/>
                        </w:rPr>
                        <w:t xml:space="preserve"> “on-track” or “off-track” for high school graduation?  Res</w:t>
                      </w:r>
                      <w:r w:rsidR="0027569E" w:rsidRPr="00FC4E6B">
                        <w:rPr>
                          <w:sz w:val="26"/>
                          <w:szCs w:val="26"/>
                        </w:rPr>
                        <w:t>earch has shown that there some ways to</w:t>
                      </w:r>
                      <w:r w:rsidRPr="00FC4E6B">
                        <w:rPr>
                          <w:sz w:val="26"/>
                          <w:szCs w:val="26"/>
                        </w:rPr>
                        <w:t xml:space="preserve"> predict when a student is struggling or off-track. For example</w:t>
                      </w:r>
                      <w:r w:rsidR="0027569E" w:rsidRPr="00FC4E6B">
                        <w:rPr>
                          <w:sz w:val="26"/>
                          <w:szCs w:val="26"/>
                        </w:rPr>
                        <w:t xml:space="preserve">: </w:t>
                      </w:r>
                      <w:r w:rsidRPr="00FC4E6B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:rsidR="00FA2201" w:rsidRPr="00FC4E6B" w:rsidRDefault="00FA2201" w:rsidP="00FC4E6B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6"/>
                          <w:szCs w:val="26"/>
                        </w:rPr>
                      </w:pPr>
                      <w:r w:rsidRPr="00FC4E6B">
                        <w:rPr>
                          <w:b/>
                          <w:bCs/>
                          <w:sz w:val="26"/>
                          <w:szCs w:val="26"/>
                        </w:rPr>
                        <w:t xml:space="preserve">Attendance: </w:t>
                      </w:r>
                      <w:r w:rsidRPr="00FC4E6B">
                        <w:rPr>
                          <w:sz w:val="26"/>
                          <w:szCs w:val="26"/>
                        </w:rPr>
                        <w:t>Missing 20 days or being a</w:t>
                      </w:r>
                      <w:r w:rsidR="002B1E17" w:rsidRPr="00FC4E6B">
                        <w:rPr>
                          <w:sz w:val="26"/>
                          <w:szCs w:val="26"/>
                        </w:rPr>
                        <w:t>bsent 10 percent of school days.</w:t>
                      </w:r>
                    </w:p>
                    <w:p w:rsidR="00FA2201" w:rsidRPr="00FC4E6B" w:rsidRDefault="00FA2201" w:rsidP="00FC4E6B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6"/>
                          <w:szCs w:val="26"/>
                        </w:rPr>
                      </w:pPr>
                      <w:r w:rsidRPr="00FC4E6B">
                        <w:rPr>
                          <w:b/>
                          <w:bCs/>
                          <w:sz w:val="26"/>
                          <w:szCs w:val="26"/>
                        </w:rPr>
                        <w:t xml:space="preserve">Behavior: </w:t>
                      </w:r>
                      <w:r w:rsidRPr="00FC4E6B">
                        <w:rPr>
                          <w:sz w:val="26"/>
                          <w:szCs w:val="26"/>
                        </w:rPr>
                        <w:t>Two or more mild or mo</w:t>
                      </w:r>
                      <w:r w:rsidR="002B1E17" w:rsidRPr="00FC4E6B">
                        <w:rPr>
                          <w:sz w:val="26"/>
                          <w:szCs w:val="26"/>
                        </w:rPr>
                        <w:t xml:space="preserve">re serious behavior infractions. </w:t>
                      </w:r>
                      <w:r w:rsidRPr="00FC4E6B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:rsidR="00FA2201" w:rsidRPr="00FC4E6B" w:rsidRDefault="00FA2201" w:rsidP="00FC4E6B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6"/>
                          <w:szCs w:val="26"/>
                        </w:rPr>
                      </w:pPr>
                      <w:r w:rsidRPr="00FC4E6B">
                        <w:rPr>
                          <w:b/>
                          <w:bCs/>
                          <w:sz w:val="26"/>
                          <w:szCs w:val="26"/>
                        </w:rPr>
                        <w:t>Course performance in high school:</w:t>
                      </w:r>
                    </w:p>
                    <w:p w:rsidR="00FA2201" w:rsidRPr="00FC4E6B" w:rsidRDefault="00FA2201" w:rsidP="00FC4E6B">
                      <w:pPr>
                        <w:pStyle w:val="NoSpacing"/>
                        <w:numPr>
                          <w:ilvl w:val="1"/>
                          <w:numId w:val="4"/>
                        </w:numPr>
                        <w:rPr>
                          <w:sz w:val="26"/>
                          <w:szCs w:val="26"/>
                        </w:rPr>
                      </w:pPr>
                      <w:proofErr w:type="gramStart"/>
                      <w:r w:rsidRPr="00FC4E6B">
                        <w:rPr>
                          <w:sz w:val="26"/>
                          <w:szCs w:val="26"/>
                        </w:rPr>
                        <w:t>a</w:t>
                      </w:r>
                      <w:proofErr w:type="gramEnd"/>
                      <w:r w:rsidRPr="00FC4E6B">
                        <w:rPr>
                          <w:sz w:val="26"/>
                          <w:szCs w:val="26"/>
                        </w:rPr>
                        <w:t xml:space="preserve"> GPA of less than 2.0</w:t>
                      </w:r>
                      <w:r w:rsidR="002B1E17" w:rsidRPr="00FC4E6B">
                        <w:rPr>
                          <w:sz w:val="26"/>
                          <w:szCs w:val="26"/>
                        </w:rPr>
                        <w:t>.</w:t>
                      </w:r>
                    </w:p>
                    <w:p w:rsidR="00FA2201" w:rsidRPr="00FC4E6B" w:rsidRDefault="00FA2201" w:rsidP="00FC4E6B">
                      <w:pPr>
                        <w:pStyle w:val="NoSpacing"/>
                        <w:numPr>
                          <w:ilvl w:val="1"/>
                          <w:numId w:val="4"/>
                        </w:numPr>
                        <w:rPr>
                          <w:sz w:val="26"/>
                          <w:szCs w:val="26"/>
                        </w:rPr>
                      </w:pPr>
                      <w:proofErr w:type="gramStart"/>
                      <w:r w:rsidRPr="00FC4E6B">
                        <w:rPr>
                          <w:sz w:val="26"/>
                          <w:szCs w:val="26"/>
                        </w:rPr>
                        <w:t>two</w:t>
                      </w:r>
                      <w:proofErr w:type="gramEnd"/>
                      <w:r w:rsidRPr="00FC4E6B">
                        <w:rPr>
                          <w:sz w:val="26"/>
                          <w:szCs w:val="26"/>
                        </w:rPr>
                        <w:t xml:space="preserve"> or more failures in ninth grade courses</w:t>
                      </w:r>
                      <w:r w:rsidR="002B1E17" w:rsidRPr="00FC4E6B">
                        <w:rPr>
                          <w:sz w:val="26"/>
                          <w:szCs w:val="26"/>
                        </w:rPr>
                        <w:t>.</w:t>
                      </w:r>
                    </w:p>
                    <w:p w:rsidR="00FA2201" w:rsidRPr="00FC4E6B" w:rsidRDefault="00FA2201" w:rsidP="00FC4E6B">
                      <w:pPr>
                        <w:pStyle w:val="NoSpacing"/>
                        <w:numPr>
                          <w:ilvl w:val="1"/>
                          <w:numId w:val="4"/>
                        </w:numPr>
                        <w:rPr>
                          <w:sz w:val="26"/>
                          <w:szCs w:val="26"/>
                        </w:rPr>
                      </w:pPr>
                      <w:proofErr w:type="gramStart"/>
                      <w:r w:rsidRPr="00FC4E6B">
                        <w:rPr>
                          <w:sz w:val="26"/>
                          <w:szCs w:val="26"/>
                        </w:rPr>
                        <w:t>failure</w:t>
                      </w:r>
                      <w:proofErr w:type="gramEnd"/>
                      <w:r w:rsidRPr="00FC4E6B">
                        <w:rPr>
                          <w:sz w:val="26"/>
                          <w:szCs w:val="26"/>
                        </w:rPr>
                        <w:t xml:space="preserve"> to earn on-time promotion to the tenth grade or accumu</w:t>
                      </w:r>
                      <w:r w:rsidR="002B1E17" w:rsidRPr="00FC4E6B">
                        <w:rPr>
                          <w:sz w:val="26"/>
                          <w:szCs w:val="26"/>
                        </w:rPr>
                        <w:t>late 5 or more freshmen credits.</w:t>
                      </w:r>
                    </w:p>
                    <w:p w:rsidR="0027569E" w:rsidRPr="00FC4E6B" w:rsidRDefault="0027569E" w:rsidP="00FC4E6B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:rsidR="0027569E" w:rsidRPr="00FC4E6B" w:rsidRDefault="0027569E" w:rsidP="00FC4E6B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FC4E6B">
                        <w:rPr>
                          <w:sz w:val="26"/>
                          <w:szCs w:val="26"/>
                        </w:rPr>
                        <w:t xml:space="preserve">Even if there are valid excuses for any of these symptoms, they have a negative effect on school performance and engagement and increase the </w:t>
                      </w:r>
                      <w:r w:rsidR="00496E1F" w:rsidRPr="00FC4E6B">
                        <w:rPr>
                          <w:sz w:val="26"/>
                          <w:szCs w:val="26"/>
                        </w:rPr>
                        <w:t>chances that</w:t>
                      </w:r>
                      <w:r w:rsidRPr="00FC4E6B">
                        <w:rPr>
                          <w:sz w:val="26"/>
                          <w:szCs w:val="26"/>
                        </w:rPr>
                        <w:t xml:space="preserve"> a student will dropout. </w:t>
                      </w:r>
                    </w:p>
                    <w:p w:rsidR="0027569E" w:rsidRPr="00FC4E6B" w:rsidRDefault="0027569E" w:rsidP="00FC4E6B">
                      <w:pPr>
                        <w:pStyle w:val="NoSpacing"/>
                        <w:rPr>
                          <w:rFonts w:eastAsia="Times New Roman"/>
                          <w:sz w:val="26"/>
                          <w:szCs w:val="26"/>
                        </w:rPr>
                      </w:pPr>
                    </w:p>
                    <w:p w:rsidR="0077523B" w:rsidRDefault="0027569E" w:rsidP="00FC4E6B">
                      <w:pPr>
                        <w:pStyle w:val="NoSpacing"/>
                      </w:pPr>
                      <w:r w:rsidRPr="00FC4E6B">
                        <w:rPr>
                          <w:sz w:val="26"/>
                          <w:szCs w:val="26"/>
                        </w:rPr>
                        <w:t xml:space="preserve">If your child is </w:t>
                      </w:r>
                      <w:r w:rsidR="00496E1F" w:rsidRPr="00FC4E6B">
                        <w:rPr>
                          <w:sz w:val="26"/>
                          <w:szCs w:val="26"/>
                        </w:rPr>
                        <w:t>showing</w:t>
                      </w:r>
                      <w:r w:rsidRPr="00FC4E6B">
                        <w:rPr>
                          <w:sz w:val="26"/>
                          <w:szCs w:val="26"/>
                        </w:rPr>
                        <w:t xml:space="preserve"> one or more of these signs it is important to step in, find the root causes of the problem, and find a solution that addresses the specific needs of your child. For example, </w:t>
                      </w:r>
                      <w:r w:rsidR="00355EBA" w:rsidRPr="00FC4E6B">
                        <w:rPr>
                          <w:sz w:val="26"/>
                          <w:szCs w:val="26"/>
                        </w:rPr>
                        <w:t xml:space="preserve">you may need to </w:t>
                      </w:r>
                      <w:r w:rsidRPr="00FC4E6B">
                        <w:rPr>
                          <w:sz w:val="26"/>
                          <w:szCs w:val="26"/>
                        </w:rPr>
                        <w:t xml:space="preserve">help your child find tutoring or a mentor. School and district staff should be able to help. The most powerful thing a parent or guardian can do to help is get involved. </w:t>
                      </w:r>
                    </w:p>
                  </w:txbxContent>
                </v:textbox>
              </v:shape>
            </w:pict>
          </mc:Fallback>
        </mc:AlternateContent>
      </w:r>
      <w:r w:rsidR="00D06C4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F2270C1" wp14:editId="074C4ED8">
                <wp:simplePos x="0" y="0"/>
                <wp:positionH relativeFrom="margin">
                  <wp:align>right</wp:align>
                </wp:positionH>
                <wp:positionV relativeFrom="paragraph">
                  <wp:posOffset>6656400</wp:posOffset>
                </wp:positionV>
                <wp:extent cx="7315010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1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BB66BE" w14:textId="77777777" w:rsidR="00CA36F6" w:rsidRPr="00D06C46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D06C4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CE3BD6" id="Text Box 8" o:spid="_x0000_s1029" type="#_x0000_t202" style="position:absolute;margin-left:524.8pt;margin-top:524.15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" fillcolor="#ec5654 [1940]" stroked="f" strokeweight=".5pt">
                <v:textbox>
                  <w:txbxContent>
                    <w:p w:rsidR="00CA36F6" w:rsidRPr="00D06C46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D06C46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A6F8A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57966D3" wp14:editId="6D6A6286">
                <wp:simplePos x="0" y="0"/>
                <wp:positionH relativeFrom="column">
                  <wp:posOffset>61332</wp:posOffset>
                </wp:positionH>
                <wp:positionV relativeFrom="paragraph">
                  <wp:posOffset>7024680</wp:posOffset>
                </wp:positionV>
                <wp:extent cx="7253207" cy="1070517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3207" cy="10705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1B97FA" w14:textId="77777777" w:rsidR="003A6F8A" w:rsidRPr="00FC4E6B" w:rsidRDefault="003A6F8A" w:rsidP="00FC4E6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FC4E6B">
                              <w:rPr>
                                <w:sz w:val="28"/>
                                <w:szCs w:val="28"/>
                              </w:rPr>
                              <w:t xml:space="preserve">Over the next 10 years, there will be </w:t>
                            </w:r>
                            <w:r w:rsidRPr="00FC4E6B">
                              <w:rPr>
                                <w:b/>
                                <w:sz w:val="28"/>
                                <w:szCs w:val="28"/>
                              </w:rPr>
                              <w:t>1.4 million</w:t>
                            </w:r>
                            <w:r w:rsidRPr="00FC4E6B">
                              <w:rPr>
                                <w:sz w:val="28"/>
                                <w:szCs w:val="28"/>
                              </w:rPr>
                              <w:t xml:space="preserve"> new jobs available in computer science, but only about </w:t>
                            </w:r>
                            <w:r w:rsidRPr="00FC4E6B">
                              <w:rPr>
                                <w:b/>
                                <w:sz w:val="28"/>
                                <w:szCs w:val="28"/>
                              </w:rPr>
                              <w:t>400,000 college grads</w:t>
                            </w:r>
                            <w:r w:rsidRPr="00FC4E6B">
                              <w:rPr>
                                <w:sz w:val="28"/>
                                <w:szCs w:val="28"/>
                              </w:rPr>
                              <w:t xml:space="preserve"> qualified for those jobs. </w:t>
                            </w:r>
                          </w:p>
                          <w:p w14:paraId="4FA21E2C" w14:textId="77777777" w:rsidR="003A6F8A" w:rsidRDefault="003A6F8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D74DE0" id="Text Box 13" o:spid="_x0000_s1030" type="#_x0000_t202" style="position:absolute;margin-left:4.85pt;margin-top:553.1pt;width:571.1pt;height:84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" filled="f" stroked="f" strokeweight=".5pt">
                <v:textbox>
                  <w:txbxContent>
                    <w:p w:rsidR="003A6F8A" w:rsidRPr="00FC4E6B" w:rsidRDefault="003A6F8A" w:rsidP="00FC4E6B">
                      <w:pPr>
                        <w:rPr>
                          <w:sz w:val="28"/>
                          <w:szCs w:val="28"/>
                        </w:rPr>
                      </w:pPr>
                      <w:r w:rsidRPr="00FC4E6B">
                        <w:rPr>
                          <w:sz w:val="28"/>
                          <w:szCs w:val="28"/>
                        </w:rPr>
                        <w:t xml:space="preserve">Over the next 10 years, there will be </w:t>
                      </w:r>
                      <w:r w:rsidRPr="00FC4E6B">
                        <w:rPr>
                          <w:b/>
                          <w:sz w:val="28"/>
                          <w:szCs w:val="28"/>
                        </w:rPr>
                        <w:t>1.4 million</w:t>
                      </w:r>
                      <w:r w:rsidRPr="00FC4E6B">
                        <w:rPr>
                          <w:sz w:val="28"/>
                          <w:szCs w:val="28"/>
                        </w:rPr>
                        <w:t xml:space="preserve"> new jobs available in computer science, but only about </w:t>
                      </w:r>
                      <w:r w:rsidRPr="00FC4E6B">
                        <w:rPr>
                          <w:b/>
                          <w:sz w:val="28"/>
                          <w:szCs w:val="28"/>
                        </w:rPr>
                        <w:t>400,000 college grads</w:t>
                      </w:r>
                      <w:r w:rsidRPr="00FC4E6B">
                        <w:rPr>
                          <w:sz w:val="28"/>
                          <w:szCs w:val="28"/>
                        </w:rPr>
                        <w:t xml:space="preserve"> qualified for those jobs. </w:t>
                      </w:r>
                    </w:p>
                    <w:p w:rsidR="003A6F8A" w:rsidRDefault="003A6F8A"/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5529F86" wp14:editId="6DBEA06F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F9253E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115975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451DAA79" wp14:editId="1E21D061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BD38440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5C85714D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6587FF3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C31531D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B4E3E19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3B1389F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FDE868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99E698B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43ECB6" wp14:editId="52DCC2EE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2035629"/>
                <wp:effectExtent l="0" t="0" r="24765" b="2222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035629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25F0AB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208EABC3" w14:textId="77777777" w:rsidR="00696E04" w:rsidRPr="00696E04" w:rsidRDefault="00696E04" w:rsidP="00E605C7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1C6010F0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18944" id="_x0000_s1033" type="#_x0000_t202" style="position:absolute;margin-left:180pt;margin-top:6pt;width:385.05pt;height:160.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" filled="f" strokecolor="#d9d9d9">
                <v:textbox>
                  <w:txbxContent>
                    <w:p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696E04" w:rsidRPr="00696E04" w:rsidRDefault="00696E04" w:rsidP="00E605C7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A2F02DE" wp14:editId="788DF9C1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A84245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04033B65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B0A3B81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527F1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D43D00A" w14:textId="77777777" w:rsidR="00671A4B" w:rsidRPr="001B2141" w:rsidRDefault="00FC4E6B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9B34BBC" wp14:editId="6E6D576A">
                <wp:simplePos x="0" y="0"/>
                <wp:positionH relativeFrom="column">
                  <wp:posOffset>2275114</wp:posOffset>
                </wp:positionH>
                <wp:positionV relativeFrom="paragraph">
                  <wp:posOffset>1885223</wp:posOffset>
                </wp:positionV>
                <wp:extent cx="4921885" cy="5159829"/>
                <wp:effectExtent l="0" t="0" r="0" b="317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15982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F3EBD" w14:textId="77777777" w:rsidR="002B0FFE" w:rsidRPr="00FC4E6B" w:rsidRDefault="002B0FFE" w:rsidP="00FC4E6B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FC4E6B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Student Checklist </w:t>
                            </w:r>
                          </w:p>
                          <w:p w14:paraId="7066C348" w14:textId="77777777" w:rsidR="00DD4426" w:rsidRPr="00FC4E6B" w:rsidRDefault="00DD4426" w:rsidP="00FC4E6B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r w:rsidRPr="00FC4E6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Talk with your parents, guardians or friends about taking challenging classes </w:t>
                            </w:r>
                            <w:r w:rsidRPr="00FC4E6B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in subjects in which you are interested.</w:t>
                            </w:r>
                          </w:p>
                          <w:p w14:paraId="315E8D47" w14:textId="77777777" w:rsidR="00DD4426" w:rsidRPr="00FC4E6B" w:rsidRDefault="00DD4426" w:rsidP="00FC4E6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r w:rsidRPr="00FC4E6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Schedule a meeting to talk with your counselor</w:t>
                            </w:r>
                            <w:r w:rsidRPr="00FC4E6B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or teacher about what classes are right for you.</w:t>
                            </w:r>
                          </w:p>
                          <w:p w14:paraId="135EBAD5" w14:textId="77777777" w:rsidR="00852F40" w:rsidRPr="00FC4E6B" w:rsidRDefault="00852F40" w:rsidP="00FC4E6B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</w:pPr>
                            <w:r w:rsidRPr="00FC4E6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Take a trip over to the high school</w:t>
                            </w:r>
                            <w:r w:rsidRPr="00FC4E6B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to take a tour of the campus.</w:t>
                            </w:r>
                          </w:p>
                          <w:p w14:paraId="34322F48" w14:textId="77777777" w:rsidR="00FC4E6B" w:rsidRPr="00FC4E6B" w:rsidRDefault="00FC4E6B" w:rsidP="00852F40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044CB5F3" w14:textId="77777777" w:rsidR="002B0FFE" w:rsidRPr="00FC4E6B" w:rsidRDefault="002B0FFE" w:rsidP="00852F40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FC4E6B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ly Checklist</w:t>
                            </w:r>
                          </w:p>
                          <w:p w14:paraId="0DECE81F" w14:textId="77777777" w:rsidR="00DD4426" w:rsidRPr="00FC4E6B" w:rsidRDefault="00DD4426" w:rsidP="00FC4E6B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 w:rsidRPr="00FC4E6B">
                              <w:rPr>
                                <w:b/>
                                <w:sz w:val="28"/>
                                <w:szCs w:val="26"/>
                              </w:rPr>
                              <w:t xml:space="preserve">Encourage your </w:t>
                            </w:r>
                            <w:r w:rsidR="009B7241" w:rsidRPr="00FC4E6B">
                              <w:rPr>
                                <w:b/>
                                <w:sz w:val="28"/>
                                <w:szCs w:val="26"/>
                              </w:rPr>
                              <w:t xml:space="preserve">teen </w:t>
                            </w:r>
                            <w:r w:rsidRPr="00FC4E6B">
                              <w:rPr>
                                <w:b/>
                                <w:sz w:val="28"/>
                                <w:szCs w:val="26"/>
                              </w:rPr>
                              <w:t xml:space="preserve">to </w:t>
                            </w:r>
                            <w:r w:rsidR="009B7241" w:rsidRPr="00FC4E6B">
                              <w:rPr>
                                <w:b/>
                                <w:sz w:val="28"/>
                                <w:szCs w:val="26"/>
                              </w:rPr>
                              <w:t>think about taking challenging classes in high school.</w:t>
                            </w:r>
                            <w:r w:rsidRPr="00FC4E6B">
                              <w:rPr>
                                <w:sz w:val="28"/>
                                <w:szCs w:val="26"/>
                              </w:rPr>
                              <w:t xml:space="preserve"> Ask about homework, tests, and other assignments to stay connected with what is </w:t>
                            </w:r>
                            <w:r w:rsidR="009B7241" w:rsidRPr="00FC4E6B">
                              <w:rPr>
                                <w:sz w:val="28"/>
                                <w:szCs w:val="26"/>
                              </w:rPr>
                              <w:t>going on</w:t>
                            </w:r>
                            <w:r w:rsidRPr="00FC4E6B">
                              <w:rPr>
                                <w:sz w:val="28"/>
                                <w:szCs w:val="26"/>
                              </w:rPr>
                              <w:t xml:space="preserve"> in school.</w:t>
                            </w:r>
                          </w:p>
                          <w:p w14:paraId="5491B39E" w14:textId="77777777" w:rsidR="009B7241" w:rsidRPr="00FC4E6B" w:rsidRDefault="00DD4426" w:rsidP="00FC4E6B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 w:rsidRPr="00FC4E6B">
                              <w:rPr>
                                <w:b/>
                                <w:sz w:val="28"/>
                                <w:szCs w:val="26"/>
                              </w:rPr>
                              <w:t>Talk to teachers and staff.</w:t>
                            </w:r>
                            <w:r w:rsidR="009B7241" w:rsidRPr="00FC4E6B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9B7241" w:rsidRPr="00FC4E6B">
                              <w:rPr>
                                <w:sz w:val="28"/>
                                <w:szCs w:val="26"/>
                              </w:rPr>
                              <w:t>Talk to your child’s counselor about high school c</w:t>
                            </w:r>
                            <w:r w:rsidRPr="00FC4E6B">
                              <w:rPr>
                                <w:sz w:val="28"/>
                                <w:szCs w:val="26"/>
                              </w:rPr>
                              <w:t>lass selections.</w:t>
                            </w:r>
                            <w:r w:rsidRPr="00FC4E6B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FC4E6B">
                              <w:rPr>
                                <w:sz w:val="28"/>
                                <w:szCs w:val="26"/>
                              </w:rPr>
                              <w:t xml:space="preserve">Make sure </w:t>
                            </w:r>
                            <w:r w:rsidR="009B7241" w:rsidRPr="00FC4E6B">
                              <w:rPr>
                                <w:sz w:val="28"/>
                                <w:szCs w:val="26"/>
                              </w:rPr>
                              <w:t xml:space="preserve">he or </w:t>
                            </w:r>
                            <w:r w:rsidRPr="00FC4E6B">
                              <w:rPr>
                                <w:sz w:val="28"/>
                                <w:szCs w:val="26"/>
                              </w:rPr>
                              <w:t xml:space="preserve">she is on track to progress from middle </w:t>
                            </w:r>
                            <w:r w:rsidR="009B7241" w:rsidRPr="00FC4E6B">
                              <w:rPr>
                                <w:sz w:val="28"/>
                                <w:szCs w:val="26"/>
                              </w:rPr>
                              <w:t>school to high school on time.</w:t>
                            </w:r>
                          </w:p>
                          <w:p w14:paraId="74A4A3BD" w14:textId="77777777" w:rsidR="00DD4426" w:rsidRPr="00FC4E6B" w:rsidRDefault="009B7241" w:rsidP="00FC4E6B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 w:rsidRPr="00FC4E6B">
                              <w:rPr>
                                <w:b/>
                                <w:sz w:val="28"/>
                                <w:szCs w:val="26"/>
                              </w:rPr>
                              <w:t>Help your child create a</w:t>
                            </w:r>
                            <w:r w:rsidR="00DD4426" w:rsidRPr="00FC4E6B">
                              <w:rPr>
                                <w:sz w:val="28"/>
                                <w:szCs w:val="26"/>
                              </w:rPr>
                              <w:t xml:space="preserve"> plan for the appropriate classes</w:t>
                            </w:r>
                            <w:r w:rsidRPr="00FC4E6B">
                              <w:rPr>
                                <w:sz w:val="28"/>
                                <w:szCs w:val="26"/>
                              </w:rPr>
                              <w:t xml:space="preserve"> that he or she needs</w:t>
                            </w:r>
                            <w:r w:rsidR="00DD4426" w:rsidRPr="00FC4E6B">
                              <w:rPr>
                                <w:sz w:val="28"/>
                                <w:szCs w:val="26"/>
                              </w:rPr>
                              <w:t xml:space="preserve"> to take each year in high sc</w:t>
                            </w:r>
                            <w:r w:rsidR="00B435A2" w:rsidRPr="00FC4E6B">
                              <w:rPr>
                                <w:sz w:val="28"/>
                                <w:szCs w:val="26"/>
                              </w:rPr>
                              <w:t>hool in order to pursue his or her dreams after high school.</w:t>
                            </w:r>
                            <w:r w:rsidR="00DD4426" w:rsidRPr="00FC4E6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6B2A86B7" w14:textId="77777777" w:rsidR="00852F40" w:rsidRPr="00FC4E6B" w:rsidRDefault="00852F40" w:rsidP="00FC4E6B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ind w:left="720"/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</w:pPr>
                            <w:r w:rsidRPr="00FC4E6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Tour the high school</w:t>
                            </w:r>
                            <w:r w:rsidRPr="00FC4E6B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with your child.</w:t>
                            </w:r>
                          </w:p>
                          <w:p w14:paraId="597EFA76" w14:textId="77777777" w:rsidR="00F02A50" w:rsidRPr="00F02A50" w:rsidRDefault="00F02A50" w:rsidP="00F02A50">
                            <w:pPr>
                              <w:pStyle w:val="NoSpacing"/>
                              <w:ind w:left="720"/>
                              <w:rPr>
                                <w:sz w:val="22"/>
                              </w:rPr>
                            </w:pPr>
                          </w:p>
                          <w:p w14:paraId="775B74EE" w14:textId="77777777" w:rsidR="008A4FE5" w:rsidRPr="00661D0B" w:rsidRDefault="008A4FE5" w:rsidP="007F304C">
                            <w:pPr>
                              <w:widowControl w:val="0"/>
                              <w:ind w:left="360"/>
                              <w:jc w:val="right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14E1D4" id="_x0000_t202" coordsize="21600,21600" o:spt="202" path="m,l,21600r21600,l21600,xe">
                <v:stroke joinstyle="miter"/>
                <v:path gradientshapeok="t" o:connecttype="rect"/>
              </v:shapetype>
              <v:shape id="_x0000_s1035" type="#_x0000_t202" style="position:absolute;margin-left:179.15pt;margin-top:148.45pt;width:387.55pt;height:406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" fillcolor="#e1eee8 [663]" stroked="f">
                <v:textbox>
                  <w:txbxContent>
                    <w:p w:rsidR="002B0FFE" w:rsidRPr="00FC4E6B" w:rsidRDefault="002B0FFE" w:rsidP="00FC4E6B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FC4E6B">
                        <w:rPr>
                          <w:rFonts w:ascii="Myriad Pro" w:hAnsi="Myriad Pro"/>
                          <w:b/>
                          <w:sz w:val="34"/>
                        </w:rPr>
                        <w:t xml:space="preserve">Student Checklist </w:t>
                      </w:r>
                    </w:p>
                    <w:p w:rsidR="00DD4426" w:rsidRPr="00FC4E6B" w:rsidRDefault="00DD4426" w:rsidP="00FC4E6B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r w:rsidRPr="00FC4E6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Talk with your parents, guardians or friends about taking challenging classes </w:t>
                      </w:r>
                      <w:r w:rsidRPr="00FC4E6B">
                        <w:rPr>
                          <w:rFonts w:eastAsia="Times New Roman" w:cs="Times New Roman"/>
                          <w:sz w:val="28"/>
                          <w:szCs w:val="26"/>
                        </w:rPr>
                        <w:t>in subjects in which you are interested.</w:t>
                      </w:r>
                    </w:p>
                    <w:p w:rsidR="00DD4426" w:rsidRPr="00FC4E6B" w:rsidRDefault="00DD4426" w:rsidP="00FC4E6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r w:rsidRPr="00FC4E6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Schedule a meeting to talk with your counselor</w:t>
                      </w:r>
                      <w:r w:rsidRPr="00FC4E6B"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or teacher about what classes are right for you.</w:t>
                      </w:r>
                    </w:p>
                    <w:p w:rsidR="00852F40" w:rsidRPr="00FC4E6B" w:rsidRDefault="00852F40" w:rsidP="00FC4E6B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</w:pPr>
                      <w:r w:rsidRPr="00FC4E6B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Take a trip over to the high school</w:t>
                      </w:r>
                      <w:r w:rsidRPr="00FC4E6B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to take a tour of the campus.</w:t>
                      </w:r>
                    </w:p>
                    <w:p w:rsidR="00FC4E6B" w:rsidRPr="00FC4E6B" w:rsidRDefault="00FC4E6B" w:rsidP="00852F40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bookmarkStart w:id="1" w:name="_GoBack"/>
                      <w:bookmarkEnd w:id="1"/>
                    </w:p>
                    <w:p w:rsidR="002B0FFE" w:rsidRPr="00FC4E6B" w:rsidRDefault="002B0FFE" w:rsidP="00852F40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FC4E6B">
                        <w:rPr>
                          <w:rFonts w:ascii="Myriad Pro" w:hAnsi="Myriad Pro"/>
                          <w:b/>
                          <w:sz w:val="34"/>
                        </w:rPr>
                        <w:t>Family Checklist</w:t>
                      </w:r>
                    </w:p>
                    <w:p w:rsidR="00DD4426" w:rsidRPr="00FC4E6B" w:rsidRDefault="00DD4426" w:rsidP="00FC4E6B">
                      <w:pPr>
                        <w:pStyle w:val="NoSpacing"/>
                        <w:numPr>
                          <w:ilvl w:val="0"/>
                          <w:numId w:val="8"/>
                        </w:numPr>
                        <w:tabs>
                          <w:tab w:val="left" w:pos="720"/>
                        </w:tabs>
                        <w:ind w:left="720"/>
                        <w:rPr>
                          <w:b/>
                          <w:sz w:val="28"/>
                          <w:szCs w:val="26"/>
                        </w:rPr>
                      </w:pPr>
                      <w:r w:rsidRPr="00FC4E6B">
                        <w:rPr>
                          <w:b/>
                          <w:sz w:val="28"/>
                          <w:szCs w:val="26"/>
                        </w:rPr>
                        <w:t xml:space="preserve">Encourage your </w:t>
                      </w:r>
                      <w:r w:rsidR="009B7241" w:rsidRPr="00FC4E6B">
                        <w:rPr>
                          <w:b/>
                          <w:sz w:val="28"/>
                          <w:szCs w:val="26"/>
                        </w:rPr>
                        <w:t xml:space="preserve">teen </w:t>
                      </w:r>
                      <w:r w:rsidRPr="00FC4E6B">
                        <w:rPr>
                          <w:b/>
                          <w:sz w:val="28"/>
                          <w:szCs w:val="26"/>
                        </w:rPr>
                        <w:t xml:space="preserve">to </w:t>
                      </w:r>
                      <w:r w:rsidR="009B7241" w:rsidRPr="00FC4E6B">
                        <w:rPr>
                          <w:b/>
                          <w:sz w:val="28"/>
                          <w:szCs w:val="26"/>
                        </w:rPr>
                        <w:t>think about taking challenging classes in high school.</w:t>
                      </w:r>
                      <w:r w:rsidRPr="00FC4E6B">
                        <w:rPr>
                          <w:sz w:val="28"/>
                          <w:szCs w:val="26"/>
                        </w:rPr>
                        <w:t xml:space="preserve"> Ask about homework, tests, and other assignments to stay connected with what is </w:t>
                      </w:r>
                      <w:r w:rsidR="009B7241" w:rsidRPr="00FC4E6B">
                        <w:rPr>
                          <w:sz w:val="28"/>
                          <w:szCs w:val="26"/>
                        </w:rPr>
                        <w:t>going on</w:t>
                      </w:r>
                      <w:r w:rsidRPr="00FC4E6B">
                        <w:rPr>
                          <w:sz w:val="28"/>
                          <w:szCs w:val="26"/>
                        </w:rPr>
                        <w:t xml:space="preserve"> in school.</w:t>
                      </w:r>
                    </w:p>
                    <w:p w:rsidR="009B7241" w:rsidRPr="00FC4E6B" w:rsidRDefault="00DD4426" w:rsidP="00FC4E6B">
                      <w:pPr>
                        <w:pStyle w:val="NoSpacing"/>
                        <w:numPr>
                          <w:ilvl w:val="0"/>
                          <w:numId w:val="8"/>
                        </w:numPr>
                        <w:tabs>
                          <w:tab w:val="left" w:pos="720"/>
                        </w:tabs>
                        <w:ind w:left="720"/>
                        <w:rPr>
                          <w:b/>
                          <w:sz w:val="28"/>
                          <w:szCs w:val="26"/>
                        </w:rPr>
                      </w:pPr>
                      <w:r w:rsidRPr="00FC4E6B">
                        <w:rPr>
                          <w:b/>
                          <w:sz w:val="28"/>
                          <w:szCs w:val="26"/>
                        </w:rPr>
                        <w:t>Talk to teachers and staff.</w:t>
                      </w:r>
                      <w:r w:rsidR="009B7241" w:rsidRPr="00FC4E6B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r w:rsidR="009B7241" w:rsidRPr="00FC4E6B">
                        <w:rPr>
                          <w:sz w:val="28"/>
                          <w:szCs w:val="26"/>
                        </w:rPr>
                        <w:t>Talk to your child’s counselor about high school c</w:t>
                      </w:r>
                      <w:r w:rsidRPr="00FC4E6B">
                        <w:rPr>
                          <w:sz w:val="28"/>
                          <w:szCs w:val="26"/>
                        </w:rPr>
                        <w:t>lass selections.</w:t>
                      </w:r>
                      <w:r w:rsidRPr="00FC4E6B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r w:rsidRPr="00FC4E6B">
                        <w:rPr>
                          <w:sz w:val="28"/>
                          <w:szCs w:val="26"/>
                        </w:rPr>
                        <w:t xml:space="preserve">Make sure </w:t>
                      </w:r>
                      <w:r w:rsidR="009B7241" w:rsidRPr="00FC4E6B">
                        <w:rPr>
                          <w:sz w:val="28"/>
                          <w:szCs w:val="26"/>
                        </w:rPr>
                        <w:t xml:space="preserve">he or </w:t>
                      </w:r>
                      <w:r w:rsidRPr="00FC4E6B">
                        <w:rPr>
                          <w:sz w:val="28"/>
                          <w:szCs w:val="26"/>
                        </w:rPr>
                        <w:t xml:space="preserve">she is on track to progress from middle </w:t>
                      </w:r>
                      <w:r w:rsidR="009B7241" w:rsidRPr="00FC4E6B">
                        <w:rPr>
                          <w:sz w:val="28"/>
                          <w:szCs w:val="26"/>
                        </w:rPr>
                        <w:t>school to high school on time.</w:t>
                      </w:r>
                    </w:p>
                    <w:p w:rsidR="00DD4426" w:rsidRPr="00FC4E6B" w:rsidRDefault="009B7241" w:rsidP="00FC4E6B">
                      <w:pPr>
                        <w:pStyle w:val="NoSpacing"/>
                        <w:numPr>
                          <w:ilvl w:val="0"/>
                          <w:numId w:val="8"/>
                        </w:numPr>
                        <w:tabs>
                          <w:tab w:val="left" w:pos="720"/>
                        </w:tabs>
                        <w:ind w:left="720"/>
                        <w:rPr>
                          <w:b/>
                          <w:sz w:val="28"/>
                          <w:szCs w:val="26"/>
                        </w:rPr>
                      </w:pPr>
                      <w:r w:rsidRPr="00FC4E6B">
                        <w:rPr>
                          <w:b/>
                          <w:sz w:val="28"/>
                          <w:szCs w:val="26"/>
                        </w:rPr>
                        <w:t>Help your child create a</w:t>
                      </w:r>
                      <w:r w:rsidR="00DD4426" w:rsidRPr="00FC4E6B">
                        <w:rPr>
                          <w:sz w:val="28"/>
                          <w:szCs w:val="26"/>
                        </w:rPr>
                        <w:t xml:space="preserve"> plan for the appropriate classes</w:t>
                      </w:r>
                      <w:r w:rsidRPr="00FC4E6B">
                        <w:rPr>
                          <w:sz w:val="28"/>
                          <w:szCs w:val="26"/>
                        </w:rPr>
                        <w:t xml:space="preserve"> that he or she needs</w:t>
                      </w:r>
                      <w:r w:rsidR="00DD4426" w:rsidRPr="00FC4E6B">
                        <w:rPr>
                          <w:sz w:val="28"/>
                          <w:szCs w:val="26"/>
                        </w:rPr>
                        <w:t xml:space="preserve"> to take each year in high sc</w:t>
                      </w:r>
                      <w:r w:rsidR="00B435A2" w:rsidRPr="00FC4E6B">
                        <w:rPr>
                          <w:sz w:val="28"/>
                          <w:szCs w:val="26"/>
                        </w:rPr>
                        <w:t>hool in order to pursue his or her dreams after high school.</w:t>
                      </w:r>
                      <w:r w:rsidR="00DD4426" w:rsidRPr="00FC4E6B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:rsidR="00852F40" w:rsidRPr="00FC4E6B" w:rsidRDefault="00852F40" w:rsidP="00FC4E6B">
                      <w:pPr>
                        <w:pStyle w:val="NoSpacing"/>
                        <w:numPr>
                          <w:ilvl w:val="0"/>
                          <w:numId w:val="8"/>
                        </w:numPr>
                        <w:ind w:left="720"/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</w:pPr>
                      <w:r w:rsidRPr="00FC4E6B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Tour the high school</w:t>
                      </w:r>
                      <w:r w:rsidRPr="00FC4E6B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with your child.</w:t>
                      </w:r>
                    </w:p>
                    <w:p w:rsidR="00F02A50" w:rsidRPr="00F02A50" w:rsidRDefault="00F02A50" w:rsidP="00F02A50">
                      <w:pPr>
                        <w:pStyle w:val="NoSpacing"/>
                        <w:ind w:left="720"/>
                        <w:rPr>
                          <w:sz w:val="22"/>
                        </w:rPr>
                      </w:pPr>
                    </w:p>
                    <w:p w:rsidR="008A4FE5" w:rsidRPr="00661D0B" w:rsidRDefault="008A4FE5" w:rsidP="007F304C">
                      <w:pPr>
                        <w:widowControl w:val="0"/>
                        <w:ind w:left="360"/>
                        <w:jc w:val="right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06C4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3BF81E7" wp14:editId="14E779A0">
                <wp:simplePos x="0" y="0"/>
                <wp:positionH relativeFrom="column">
                  <wp:posOffset>32657</wp:posOffset>
                </wp:positionH>
                <wp:positionV relativeFrom="paragraph">
                  <wp:posOffset>143510</wp:posOffset>
                </wp:positionV>
                <wp:extent cx="2159998" cy="8654044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9998" cy="865404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D62BB7" w14:textId="77777777" w:rsidR="003A6F8A" w:rsidRPr="00FC4E6B" w:rsidRDefault="00BC12C8" w:rsidP="003A6F8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sz w:val="44"/>
                                <w:szCs w:val="40"/>
                              </w:rPr>
                            </w:pPr>
                            <w:r w:rsidRPr="00FC4E6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Pr="00FC4E6B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3A6F8A" w:rsidRPr="00FC4E6B">
                              <w:rPr>
                                <w:rFonts w:cs="Arial"/>
                                <w:sz w:val="28"/>
                                <w:szCs w:val="26"/>
                              </w:rPr>
                              <w:t>Bullying isn’t serious. It’s just a matter of “kids being kids.”</w:t>
                            </w:r>
                          </w:p>
                          <w:p w14:paraId="4B58101A" w14:textId="77777777" w:rsidR="00BC12C8" w:rsidRPr="00FC4E6B" w:rsidRDefault="00BC12C8" w:rsidP="00BC12C8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0C6EA2C5" w14:textId="77777777" w:rsidR="003A6F8A" w:rsidRPr="00FC4E6B" w:rsidRDefault="00BC12C8" w:rsidP="003A6F8A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 w:rsidRPr="00FC4E6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FC4E6B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FC4E6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3A6F8A" w:rsidRPr="00FC4E6B">
                              <w:rPr>
                                <w:sz w:val="28"/>
                                <w:szCs w:val="26"/>
                              </w:rPr>
                              <w:t xml:space="preserve">Bullying can be extremely serious. </w:t>
                            </w:r>
                            <w:r w:rsidR="00E605C7" w:rsidRPr="00FC4E6B">
                              <w:rPr>
                                <w:sz w:val="28"/>
                                <w:szCs w:val="26"/>
                              </w:rPr>
                              <w:t xml:space="preserve">Students </w:t>
                            </w:r>
                            <w:r w:rsidR="003A6F8A" w:rsidRPr="00FC4E6B">
                              <w:rPr>
                                <w:sz w:val="28"/>
                                <w:szCs w:val="26"/>
                              </w:rPr>
                              <w:t>who are bullied are more likely to experience:</w:t>
                            </w:r>
                          </w:p>
                          <w:p w14:paraId="0B671392" w14:textId="77777777" w:rsidR="00E605C7" w:rsidRPr="00FC4E6B" w:rsidRDefault="00E605C7" w:rsidP="00FC4E6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FC4E6B">
                              <w:rPr>
                                <w:sz w:val="28"/>
                                <w:szCs w:val="26"/>
                              </w:rPr>
                              <w:t>Depression and anxiety</w:t>
                            </w:r>
                            <w:r w:rsidR="003A6F8A" w:rsidRPr="00FC4E6B">
                              <w:rPr>
                                <w:sz w:val="28"/>
                                <w:szCs w:val="26"/>
                              </w:rPr>
                              <w:t xml:space="preserve">, changes in sleep and eating patterns, and loss of interest in activities they used to enjoy. </w:t>
                            </w:r>
                          </w:p>
                          <w:p w14:paraId="0C667DC4" w14:textId="77777777" w:rsidR="003A6F8A" w:rsidRPr="00FC4E6B" w:rsidRDefault="003A6F8A" w:rsidP="00FC4E6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FC4E6B">
                              <w:rPr>
                                <w:sz w:val="28"/>
                                <w:szCs w:val="26"/>
                              </w:rPr>
                              <w:t>Health complaints</w:t>
                            </w:r>
                          </w:p>
                          <w:p w14:paraId="52F384BF" w14:textId="77777777" w:rsidR="00E605C7" w:rsidRPr="00FC4E6B" w:rsidRDefault="003A6F8A" w:rsidP="00FC4E6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FC4E6B">
                              <w:rPr>
                                <w:sz w:val="28"/>
                                <w:szCs w:val="26"/>
                              </w:rPr>
                              <w:t>Decreased academic achievement</w:t>
                            </w:r>
                            <w:r w:rsidR="00E605C7" w:rsidRPr="00FC4E6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FC4E6B">
                              <w:rPr>
                                <w:sz w:val="28"/>
                                <w:szCs w:val="26"/>
                              </w:rPr>
                              <w:t xml:space="preserve">and school participation. </w:t>
                            </w:r>
                          </w:p>
                          <w:p w14:paraId="6338643C" w14:textId="77777777" w:rsidR="003A6F8A" w:rsidRPr="00FC4E6B" w:rsidRDefault="00E605C7" w:rsidP="00E605C7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 w:rsidRPr="00FC4E6B">
                              <w:rPr>
                                <w:sz w:val="28"/>
                                <w:szCs w:val="26"/>
                              </w:rPr>
                              <w:t xml:space="preserve">Students who are being bullied also </w:t>
                            </w:r>
                            <w:r w:rsidR="003A6F8A" w:rsidRPr="00FC4E6B">
                              <w:rPr>
                                <w:sz w:val="28"/>
                                <w:szCs w:val="26"/>
                              </w:rPr>
                              <w:t>are more likely to miss, skip, or drop out of school.</w:t>
                            </w:r>
                          </w:p>
                          <w:p w14:paraId="056A2B44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550A7E88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88CF3E" id="Text Box 9" o:spid="_x0000_s1036" type="#_x0000_t202" style="position:absolute;margin-left:2.55pt;margin-top:11.3pt;width:170.1pt;height:681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" filled="f" stroked="f" strokeweight=".5pt">
                <v:textbox>
                  <w:txbxContent>
                    <w:p w:rsidR="003A6F8A" w:rsidRPr="00FC4E6B" w:rsidRDefault="00BC12C8" w:rsidP="003A6F8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sz w:val="44"/>
                          <w:szCs w:val="40"/>
                        </w:rPr>
                      </w:pPr>
                      <w:r w:rsidRPr="00FC4E6B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Pr="00FC4E6B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3A6F8A" w:rsidRPr="00FC4E6B">
                        <w:rPr>
                          <w:rFonts w:cs="Arial"/>
                          <w:sz w:val="28"/>
                          <w:szCs w:val="26"/>
                        </w:rPr>
                        <w:t>Bullying isn’t serious. It’s just a matter of “kids being kids.”</w:t>
                      </w:r>
                    </w:p>
                    <w:p w:rsidR="00BC12C8" w:rsidRPr="00FC4E6B" w:rsidRDefault="00BC12C8" w:rsidP="00BC12C8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:rsidR="003A6F8A" w:rsidRPr="00FC4E6B" w:rsidRDefault="00BC12C8" w:rsidP="003A6F8A">
                      <w:pPr>
                        <w:rPr>
                          <w:sz w:val="28"/>
                          <w:szCs w:val="26"/>
                        </w:rPr>
                      </w:pPr>
                      <w:r w:rsidRPr="00FC4E6B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FC4E6B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FC4E6B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="003A6F8A" w:rsidRPr="00FC4E6B">
                        <w:rPr>
                          <w:sz w:val="28"/>
                          <w:szCs w:val="26"/>
                        </w:rPr>
                        <w:t xml:space="preserve">Bullying can be extremely serious. </w:t>
                      </w:r>
                      <w:r w:rsidR="00E605C7" w:rsidRPr="00FC4E6B">
                        <w:rPr>
                          <w:sz w:val="28"/>
                          <w:szCs w:val="26"/>
                        </w:rPr>
                        <w:t xml:space="preserve">Students </w:t>
                      </w:r>
                      <w:r w:rsidR="003A6F8A" w:rsidRPr="00FC4E6B">
                        <w:rPr>
                          <w:sz w:val="28"/>
                          <w:szCs w:val="26"/>
                        </w:rPr>
                        <w:t>who are bullied are more likely to experience</w:t>
                      </w:r>
                      <w:bookmarkStart w:id="1" w:name="_GoBack"/>
                      <w:bookmarkEnd w:id="1"/>
                      <w:r w:rsidR="003A6F8A" w:rsidRPr="00FC4E6B">
                        <w:rPr>
                          <w:sz w:val="28"/>
                          <w:szCs w:val="26"/>
                        </w:rPr>
                        <w:t>:</w:t>
                      </w:r>
                    </w:p>
                    <w:p w:rsidR="00E605C7" w:rsidRPr="00FC4E6B" w:rsidRDefault="00E605C7" w:rsidP="00FC4E6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8"/>
                          <w:szCs w:val="26"/>
                        </w:rPr>
                      </w:pPr>
                      <w:r w:rsidRPr="00FC4E6B">
                        <w:rPr>
                          <w:sz w:val="28"/>
                          <w:szCs w:val="26"/>
                        </w:rPr>
                        <w:t>Depression and anxiety</w:t>
                      </w:r>
                      <w:r w:rsidR="003A6F8A" w:rsidRPr="00FC4E6B">
                        <w:rPr>
                          <w:sz w:val="28"/>
                          <w:szCs w:val="26"/>
                        </w:rPr>
                        <w:t xml:space="preserve">, changes in sleep and eating patterns, and loss of interest in activities they used to enjoy. </w:t>
                      </w:r>
                    </w:p>
                    <w:p w:rsidR="003A6F8A" w:rsidRPr="00FC4E6B" w:rsidRDefault="003A6F8A" w:rsidP="00FC4E6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8"/>
                          <w:szCs w:val="26"/>
                        </w:rPr>
                      </w:pPr>
                      <w:r w:rsidRPr="00FC4E6B">
                        <w:rPr>
                          <w:sz w:val="28"/>
                          <w:szCs w:val="26"/>
                        </w:rPr>
                        <w:t>Health complaints</w:t>
                      </w:r>
                    </w:p>
                    <w:p w:rsidR="00E605C7" w:rsidRPr="00FC4E6B" w:rsidRDefault="003A6F8A" w:rsidP="00FC4E6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8"/>
                          <w:szCs w:val="26"/>
                        </w:rPr>
                      </w:pPr>
                      <w:r w:rsidRPr="00FC4E6B">
                        <w:rPr>
                          <w:sz w:val="28"/>
                          <w:szCs w:val="26"/>
                        </w:rPr>
                        <w:t>Decreased academic achievement</w:t>
                      </w:r>
                      <w:r w:rsidR="00E605C7" w:rsidRPr="00FC4E6B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FC4E6B">
                        <w:rPr>
                          <w:sz w:val="28"/>
                          <w:szCs w:val="26"/>
                        </w:rPr>
                        <w:t xml:space="preserve">and school participation. </w:t>
                      </w:r>
                    </w:p>
                    <w:p w:rsidR="003A6F8A" w:rsidRPr="00FC4E6B" w:rsidRDefault="00E605C7" w:rsidP="00E605C7">
                      <w:pPr>
                        <w:rPr>
                          <w:sz w:val="28"/>
                          <w:szCs w:val="26"/>
                        </w:rPr>
                      </w:pPr>
                      <w:r w:rsidRPr="00FC4E6B">
                        <w:rPr>
                          <w:sz w:val="28"/>
                          <w:szCs w:val="26"/>
                        </w:rPr>
                        <w:t xml:space="preserve">Students who are being bullied also </w:t>
                      </w:r>
                      <w:r w:rsidR="003A6F8A" w:rsidRPr="00FC4E6B">
                        <w:rPr>
                          <w:sz w:val="28"/>
                          <w:szCs w:val="26"/>
                        </w:rPr>
                        <w:t>are more likely to miss, skip, or drop out of school.</w:t>
                      </w:r>
                    </w:p>
                    <w:p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</w:p>
                    <w:p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CC31D1" w14:textId="77777777" w:rsidR="00181653" w:rsidRDefault="00181653" w:rsidP="009909CD">
      <w:pPr>
        <w:spacing w:after="0" w:line="240" w:lineRule="auto"/>
      </w:pPr>
      <w:r>
        <w:separator/>
      </w:r>
    </w:p>
  </w:endnote>
  <w:endnote w:type="continuationSeparator" w:id="0">
    <w:p w14:paraId="279365D9" w14:textId="77777777" w:rsidR="00181653" w:rsidRDefault="0018165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CE39AC" w14:textId="77777777" w:rsidR="00331981" w:rsidRDefault="003319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6C0A02" w14:textId="77777777" w:rsidR="00300630" w:rsidRDefault="00300630" w:rsidP="00300630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1660C78" wp14:editId="72F93F11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BC8D00E" w14:textId="2B53B75C" w:rsidR="00300630" w:rsidRPr="00D46648" w:rsidRDefault="00300630" w:rsidP="00300630">
    <w:pPr>
      <w:pStyle w:val="Footer"/>
      <w:jc w:val="center"/>
    </w:pPr>
    <w:r w:rsidRPr="00EE63E2">
      <w:rPr>
        <w:rFonts w:ascii="Myriad Pro" w:hAnsi="Myriad Pro"/>
        <w:sz w:val="24"/>
        <w:szCs w:val="36"/>
      </w:rPr>
      <w:t>Visit</w:t>
    </w:r>
    <w:r w:rsidR="00331981">
      <w:rPr>
        <w:rFonts w:ascii="Myriad Pro" w:hAnsi="Myriad Pro"/>
        <w:sz w:val="24"/>
        <w:szCs w:val="36"/>
      </w:rPr>
      <w:t xml:space="preserve"> </w:t>
    </w:r>
    <w:hyperlink r:id="rId2" w:history="1">
      <w:r w:rsidR="00331981" w:rsidRPr="00721BC4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="00331981">
      <w:rPr>
        <w:rFonts w:ascii="Myriad Pro" w:hAnsi="Myriad Pro"/>
        <w:sz w:val="24"/>
        <w:szCs w:val="36"/>
      </w:rPr>
      <w:t xml:space="preserve"> </w:t>
    </w:r>
    <w:r w:rsidRPr="00EE63E2"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 w:rsidRPr="00EE63E2">
      <w:rPr>
        <w:rFonts w:ascii="Myriad Pro" w:hAnsi="Myriad Pro"/>
        <w:sz w:val="24"/>
        <w:szCs w:val="36"/>
      </w:rPr>
      <w:t>make a plan</w:t>
    </w:r>
    <w:proofErr w:type="gramEnd"/>
    <w:r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98031C" w14:textId="77777777" w:rsidR="00331981" w:rsidRDefault="003319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31A899" w14:textId="77777777" w:rsidR="00181653" w:rsidRDefault="00181653" w:rsidP="009909CD">
      <w:pPr>
        <w:spacing w:after="0" w:line="240" w:lineRule="auto"/>
      </w:pPr>
      <w:r>
        <w:separator/>
      </w:r>
    </w:p>
  </w:footnote>
  <w:footnote w:type="continuationSeparator" w:id="0">
    <w:p w14:paraId="31C0010B" w14:textId="77777777" w:rsidR="00181653" w:rsidRDefault="0018165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2BA055" w14:textId="77777777" w:rsidR="00331981" w:rsidRDefault="003319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B4D94" w14:textId="77777777" w:rsidR="00331981" w:rsidRDefault="003319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093581" w14:textId="77777777" w:rsidR="00331981" w:rsidRDefault="003319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A06354"/>
    <w:multiLevelType w:val="hybridMultilevel"/>
    <w:tmpl w:val="D0EEF6E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07204C"/>
    <w:multiLevelType w:val="hybridMultilevel"/>
    <w:tmpl w:val="52C25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5817E8"/>
    <w:multiLevelType w:val="hybridMultilevel"/>
    <w:tmpl w:val="5C744CB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6F50F4"/>
    <w:multiLevelType w:val="hybridMultilevel"/>
    <w:tmpl w:val="BFF6E33A"/>
    <w:lvl w:ilvl="0" w:tplc="ADCE6212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EB9191D"/>
    <w:multiLevelType w:val="hybridMultilevel"/>
    <w:tmpl w:val="4CB652A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A462C0"/>
    <w:multiLevelType w:val="hybridMultilevel"/>
    <w:tmpl w:val="4D90E8A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236CF6"/>
    <w:multiLevelType w:val="hybridMultilevel"/>
    <w:tmpl w:val="C69009AE"/>
    <w:lvl w:ilvl="0" w:tplc="A932952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97560FD"/>
    <w:multiLevelType w:val="hybridMultilevel"/>
    <w:tmpl w:val="0798B5E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3"/>
  </w:num>
  <w:num w:numId="5">
    <w:abstractNumId w:val="1"/>
  </w:num>
  <w:num w:numId="6">
    <w:abstractNumId w:val="5"/>
  </w:num>
  <w:num w:numId="7">
    <w:abstractNumId w:val="0"/>
  </w:num>
  <w:num w:numId="8">
    <w:abstractNumId w:val="4"/>
  </w:num>
  <w:num w:numId="9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4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bM0MDcxNDc1NjZW0lEKTi0uzszPAykwrAUAUj9MsiwAAAA="/>
  </w:docVars>
  <w:rsids>
    <w:rsidRoot w:val="001B2141"/>
    <w:rsid w:val="00076C3A"/>
    <w:rsid w:val="000856A5"/>
    <w:rsid w:val="000E4524"/>
    <w:rsid w:val="001733BE"/>
    <w:rsid w:val="00181653"/>
    <w:rsid w:val="001956B9"/>
    <w:rsid w:val="001A6610"/>
    <w:rsid w:val="001B2141"/>
    <w:rsid w:val="001D16DC"/>
    <w:rsid w:val="001D407E"/>
    <w:rsid w:val="001D41E3"/>
    <w:rsid w:val="001D5F2E"/>
    <w:rsid w:val="0020025A"/>
    <w:rsid w:val="0027569E"/>
    <w:rsid w:val="00275C50"/>
    <w:rsid w:val="002B0FFE"/>
    <w:rsid w:val="002B1E17"/>
    <w:rsid w:val="002B64BD"/>
    <w:rsid w:val="00300630"/>
    <w:rsid w:val="00331981"/>
    <w:rsid w:val="003347BC"/>
    <w:rsid w:val="00355EBA"/>
    <w:rsid w:val="003833D8"/>
    <w:rsid w:val="00393449"/>
    <w:rsid w:val="003A6F8A"/>
    <w:rsid w:val="003A76A2"/>
    <w:rsid w:val="003F58AD"/>
    <w:rsid w:val="00406591"/>
    <w:rsid w:val="00414D69"/>
    <w:rsid w:val="00436814"/>
    <w:rsid w:val="0047425E"/>
    <w:rsid w:val="00496E1F"/>
    <w:rsid w:val="004D04C9"/>
    <w:rsid w:val="00507D1C"/>
    <w:rsid w:val="005326F5"/>
    <w:rsid w:val="005963DD"/>
    <w:rsid w:val="005D0A19"/>
    <w:rsid w:val="0061083D"/>
    <w:rsid w:val="006207D8"/>
    <w:rsid w:val="00645074"/>
    <w:rsid w:val="00661D0B"/>
    <w:rsid w:val="00663E11"/>
    <w:rsid w:val="00671A4B"/>
    <w:rsid w:val="00675C1D"/>
    <w:rsid w:val="00685C13"/>
    <w:rsid w:val="00686112"/>
    <w:rsid w:val="00696E04"/>
    <w:rsid w:val="006F45EA"/>
    <w:rsid w:val="006F4ED5"/>
    <w:rsid w:val="0070210A"/>
    <w:rsid w:val="0077205D"/>
    <w:rsid w:val="0077523B"/>
    <w:rsid w:val="007811B5"/>
    <w:rsid w:val="00781C88"/>
    <w:rsid w:val="00784F1D"/>
    <w:rsid w:val="007D3720"/>
    <w:rsid w:val="007E5CD3"/>
    <w:rsid w:val="007F304C"/>
    <w:rsid w:val="008110A7"/>
    <w:rsid w:val="00852F40"/>
    <w:rsid w:val="00854BA0"/>
    <w:rsid w:val="00862933"/>
    <w:rsid w:val="008636EF"/>
    <w:rsid w:val="00874387"/>
    <w:rsid w:val="00884939"/>
    <w:rsid w:val="008916E0"/>
    <w:rsid w:val="008A4FE5"/>
    <w:rsid w:val="0090079C"/>
    <w:rsid w:val="00980FFC"/>
    <w:rsid w:val="009909CD"/>
    <w:rsid w:val="009B09EE"/>
    <w:rsid w:val="009B7241"/>
    <w:rsid w:val="009E1F47"/>
    <w:rsid w:val="00A25076"/>
    <w:rsid w:val="00A51106"/>
    <w:rsid w:val="00A924DC"/>
    <w:rsid w:val="00A9337B"/>
    <w:rsid w:val="00AC67ED"/>
    <w:rsid w:val="00AF04DA"/>
    <w:rsid w:val="00B01DF0"/>
    <w:rsid w:val="00B044CD"/>
    <w:rsid w:val="00B435A2"/>
    <w:rsid w:val="00B50B7C"/>
    <w:rsid w:val="00B53C93"/>
    <w:rsid w:val="00B646B2"/>
    <w:rsid w:val="00B700CB"/>
    <w:rsid w:val="00B7519A"/>
    <w:rsid w:val="00B91A1C"/>
    <w:rsid w:val="00BC12C8"/>
    <w:rsid w:val="00BF154F"/>
    <w:rsid w:val="00C41269"/>
    <w:rsid w:val="00C91747"/>
    <w:rsid w:val="00CA36F6"/>
    <w:rsid w:val="00CD2DEC"/>
    <w:rsid w:val="00CE5BCB"/>
    <w:rsid w:val="00CF1D50"/>
    <w:rsid w:val="00D06C46"/>
    <w:rsid w:val="00D06E28"/>
    <w:rsid w:val="00D14F9D"/>
    <w:rsid w:val="00D2468A"/>
    <w:rsid w:val="00D257AF"/>
    <w:rsid w:val="00D321C2"/>
    <w:rsid w:val="00D633B8"/>
    <w:rsid w:val="00D82C4B"/>
    <w:rsid w:val="00DD4426"/>
    <w:rsid w:val="00E25AF1"/>
    <w:rsid w:val="00E3705E"/>
    <w:rsid w:val="00E605C7"/>
    <w:rsid w:val="00E641D7"/>
    <w:rsid w:val="00E92B91"/>
    <w:rsid w:val="00EA64F4"/>
    <w:rsid w:val="00EB69AD"/>
    <w:rsid w:val="00F02A50"/>
    <w:rsid w:val="00F35BE3"/>
    <w:rsid w:val="00F40A18"/>
    <w:rsid w:val="00F84AA3"/>
    <w:rsid w:val="00FA2201"/>
    <w:rsid w:val="00FB2594"/>
    <w:rsid w:val="00FC4E6B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CC085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319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3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6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0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58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2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84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0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2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5620B"/>
    <w:rsid w:val="00594CB4"/>
    <w:rsid w:val="008C7997"/>
    <w:rsid w:val="00A523FA"/>
    <w:rsid w:val="00BD4B9E"/>
    <w:rsid w:val="00C26B56"/>
    <w:rsid w:val="00F9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8C466D2-7B37-4E75-95E4-AC9E201F46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5</cp:revision>
  <cp:lastPrinted>2015-05-28T22:43:00Z</cp:lastPrinted>
  <dcterms:created xsi:type="dcterms:W3CDTF">2018-06-19T21:40:00Z</dcterms:created>
  <dcterms:modified xsi:type="dcterms:W3CDTF">2021-11-22T09:2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